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46456E3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18736B24" w:rsidR="00603965" w:rsidRPr="00825781" w:rsidRDefault="004F6FB6" w:rsidP="00603965">
      <w:pPr>
        <w:autoSpaceDE w:val="0"/>
        <w:autoSpaceDN w:val="0"/>
        <w:rPr>
          <w:rFonts w:ascii="Calibri" w:hAnsi="Calibri" w:cs="Tahoma"/>
          <w:b/>
          <w:bCs/>
        </w:rPr>
      </w:pPr>
      <w:r>
        <w:rPr>
          <w:rFonts w:ascii="Calibri" w:hAnsi="Calibri" w:cs="Tahoma"/>
          <w:b/>
          <w:bCs/>
        </w:rPr>
        <w:t>COMMERCIAL</w:t>
      </w:r>
      <w:r w:rsidR="00603965" w:rsidRPr="00825781">
        <w:rPr>
          <w:rFonts w:ascii="Calibri" w:hAnsi="Calibri" w:cs="Tahoma"/>
          <w:b/>
          <w:bCs/>
        </w:rPr>
        <w:t xml:space="preserve"> AWARDS ELIGIBILITY:</w:t>
      </w:r>
    </w:p>
    <w:p w14:paraId="7033C53D" w14:textId="77777777" w:rsidR="009B0130" w:rsidRPr="00B83135" w:rsidRDefault="009B0130" w:rsidP="009B0130">
      <w:pPr>
        <w:autoSpaceDE w:val="0"/>
        <w:autoSpaceDN w:val="0"/>
        <w:adjustRightInd w:val="0"/>
        <w:rPr>
          <w:rFonts w:ascii="Calibri" w:hAnsi="Calibri" w:cs="Gotham-Light"/>
          <w:lang w:eastAsia="en-AU"/>
        </w:rPr>
      </w:pPr>
      <w:r w:rsidRPr="00B83135">
        <w:rPr>
          <w:rFonts w:ascii="Calibri" w:hAnsi="Calibri" w:cs="Gotham-Light"/>
          <w:lang w:eastAsia="en-AU"/>
        </w:rPr>
        <w:t>Applications are invited from current financial members of the Australian Commercial Marine Group with a registered ABN and a product or service in the non-recreational marine industry sector that has significant contribution to the Australian commercial marine industry.</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72044B30"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Sanctuary Cove on Wednesday </w:t>
      </w:r>
      <w:r w:rsidR="00E86B3B">
        <w:rPr>
          <w:rFonts w:ascii="Calibri" w:hAnsi="Calibri" w:cs="Tahoma"/>
          <w:iCs/>
        </w:rPr>
        <w:t>22</w:t>
      </w:r>
      <w:proofErr w:type="gramStart"/>
      <w:r w:rsidR="00E86B3B" w:rsidRPr="00E86B3B">
        <w:rPr>
          <w:rFonts w:ascii="Calibri" w:hAnsi="Calibri" w:cs="Tahoma"/>
          <w:iCs/>
          <w:vertAlign w:val="superscript"/>
        </w:rPr>
        <w:t>nd</w:t>
      </w:r>
      <w:r w:rsidR="00E86B3B">
        <w:rPr>
          <w:rFonts w:ascii="Calibri" w:hAnsi="Calibri" w:cs="Tahoma"/>
          <w:iCs/>
        </w:rPr>
        <w:t xml:space="preserve"> </w:t>
      </w:r>
      <w:r>
        <w:rPr>
          <w:rFonts w:ascii="Calibri" w:hAnsi="Calibri" w:cs="Tahoma"/>
          <w:iCs/>
        </w:rPr>
        <w:t xml:space="preserve"> May</w:t>
      </w:r>
      <w:proofErr w:type="gramEnd"/>
      <w:r>
        <w:rPr>
          <w:rFonts w:ascii="Calibri" w:hAnsi="Calibri" w:cs="Tahoma"/>
          <w:iCs/>
        </w:rPr>
        <w:t xml:space="preserve"> 202</w:t>
      </w:r>
      <w:r w:rsidR="00B50D3C">
        <w:rPr>
          <w:rFonts w:ascii="Calibri" w:hAnsi="Calibri" w:cs="Tahoma"/>
          <w:iCs/>
        </w:rPr>
        <w:t>4</w:t>
      </w:r>
      <w:r>
        <w:rPr>
          <w:rFonts w:ascii="Calibri" w:hAnsi="Calibri" w:cs="Tahoma"/>
          <w:iCs/>
        </w:rPr>
        <w:t xml:space="preserve">. </w:t>
      </w:r>
      <w:r w:rsidRPr="00FA1A7B">
        <w:rPr>
          <w:rFonts w:ascii="Calibri" w:hAnsi="Calibri" w:cs="Tahoma"/>
          <w:iCs/>
        </w:rPr>
        <w:t xml:space="preserve">Tickets can be purchased </w:t>
      </w:r>
      <w:hyperlink r:id="rId10" w:history="1">
        <w:r w:rsidRPr="00FA1A7B">
          <w:rPr>
            <w:rStyle w:val="Hyperlink"/>
            <w:rFonts w:ascii="Calibri" w:hAnsi="Calibri" w:cs="Tahoma"/>
            <w:iCs/>
          </w:rPr>
          <w:t>here</w:t>
        </w:r>
      </w:hyperlink>
      <w:r w:rsidRPr="00FA1A7B">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sidRPr="00C905A3">
        <w:rPr>
          <w:rFonts w:ascii="Calibri" w:hAnsi="Calibri" w:cs="Tahoma"/>
        </w:rPr>
        <w:t>Each a</w:t>
      </w:r>
      <w:r w:rsidR="00EC484C" w:rsidRPr="00C905A3">
        <w:rPr>
          <w:rFonts w:ascii="Calibri" w:hAnsi="Calibri" w:cs="Tahoma"/>
        </w:rPr>
        <w:t>ward categor</w:t>
      </w:r>
      <w:r w:rsidRPr="00C905A3">
        <w:rPr>
          <w:rFonts w:ascii="Calibri" w:hAnsi="Calibri" w:cs="Tahoma"/>
        </w:rPr>
        <w:t>y</w:t>
      </w:r>
      <w:r w:rsidR="00EC484C" w:rsidRPr="00C905A3">
        <w:rPr>
          <w:rFonts w:ascii="Calibri" w:hAnsi="Calibri" w:cs="Tahoma"/>
        </w:rPr>
        <w:t xml:space="preserve"> and application form can be found on our ASMEX website here: </w:t>
      </w:r>
      <w:hyperlink r:id="rId11" w:history="1">
        <w:r w:rsidR="00EC484C" w:rsidRPr="004A1C33">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4478D2AC"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ubmissions are due by 9:00am AEST Tuesday</w:t>
      </w:r>
      <w:r w:rsidR="00C905A3">
        <w:rPr>
          <w:rFonts w:ascii="Calibri" w:hAnsi="Calibri" w:cs="Tahoma"/>
          <w:bCs/>
        </w:rPr>
        <w:t xml:space="preserve"> 2</w:t>
      </w:r>
      <w:r w:rsidR="00C905A3" w:rsidRPr="00C905A3">
        <w:rPr>
          <w:rFonts w:ascii="Calibri" w:hAnsi="Calibri" w:cs="Tahoma"/>
          <w:bCs/>
          <w:vertAlign w:val="superscript"/>
        </w:rPr>
        <w:t>nd</w:t>
      </w:r>
      <w:r w:rsidR="00C905A3">
        <w:rPr>
          <w:rFonts w:ascii="Calibri" w:hAnsi="Calibri" w:cs="Tahoma"/>
          <w:bCs/>
        </w:rPr>
        <w:t xml:space="preserve"> April</w:t>
      </w:r>
      <w:r w:rsidR="004A1C33">
        <w:rPr>
          <w:rFonts w:ascii="Calibri" w:hAnsi="Calibri" w:cs="Tahoma"/>
          <w:bCs/>
        </w:rPr>
        <w:t>,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6C5AA491" w:rsidR="00EC484C" w:rsidRDefault="00EC484C" w:rsidP="00EC484C">
      <w:pPr>
        <w:pBdr>
          <w:top w:val="single" w:sz="12" w:space="1" w:color="auto"/>
          <w:bottom w:val="single" w:sz="12" w:space="1" w:color="auto"/>
        </w:pBdr>
        <w:autoSpaceDE w:val="0"/>
        <w:autoSpaceDN w:val="0"/>
        <w:adjustRightInd w:val="0"/>
        <w:rPr>
          <w:rFonts w:ascii="Calibri" w:hAnsi="Calibri" w:cs="Tahoma"/>
          <w:b/>
          <w:i/>
          <w:iCs/>
          <w:color w:val="FF0000"/>
        </w:rPr>
      </w:pPr>
      <w:r w:rsidRPr="00EC484C">
        <w:rPr>
          <w:rFonts w:ascii="Calibri" w:hAnsi="Calibri" w:cs="Tahoma"/>
          <w:b/>
          <w:i/>
          <w:iCs/>
          <w:color w:val="FF0000"/>
        </w:rPr>
        <w:t>Submission Form</w:t>
      </w:r>
      <w:r w:rsidRPr="00EC484C">
        <w:rPr>
          <w:rFonts w:ascii="Calibri" w:hAnsi="Calibri" w:cs="Tahoma"/>
          <w:b/>
          <w:i/>
          <w:iCs/>
        </w:rPr>
        <w:t xml:space="preserve">: </w:t>
      </w:r>
      <w:hyperlink r:id="rId12" w:history="1">
        <w:r w:rsidR="00FA1A7B" w:rsidRPr="004A1C33">
          <w:rPr>
            <w:rStyle w:val="Hyperlink"/>
            <w:b/>
            <w:i/>
            <w:iCs/>
          </w:rPr>
          <w:t>2024 Australian Marine Industry Awards Submissions (zoho.com)</w:t>
        </w:r>
      </w:hyperlink>
    </w:p>
    <w:p w14:paraId="5EA1BFFD" w14:textId="5A9D67D5" w:rsidR="00EC484C" w:rsidRDefault="00F150CF" w:rsidP="00EC484C">
      <w:r>
        <w:t xml:space="preserve">Any questions on the Australian Marine Industry Awards please contact </w:t>
      </w:r>
      <w:r w:rsidR="00E86B3B">
        <w:t>Melinda Frowde</w:t>
      </w:r>
      <w:r>
        <w:t xml:space="preserve"> at </w:t>
      </w:r>
      <w:hyperlink r:id="rId13" w:history="1">
        <w:r w:rsidR="00E86B3B" w:rsidRPr="00215D3F">
          <w:rPr>
            <w:rStyle w:val="Hyperlink"/>
          </w:rPr>
          <w:t>mfrowde@aimex.asn.au</w:t>
        </w:r>
      </w:hyperlink>
      <w:r>
        <w:t xml:space="preserve"> </w:t>
      </w:r>
    </w:p>
    <w:p w14:paraId="416E18CE" w14:textId="37BA6DFA"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448FD0B5" w14:textId="77777777" w:rsidR="004A1C33" w:rsidRDefault="004A1C33" w:rsidP="004A1C33">
      <w:pPr>
        <w:rPr>
          <w:b/>
          <w:bCs/>
          <w:i/>
          <w:iCs/>
          <w:sz w:val="32"/>
          <w:szCs w:val="32"/>
        </w:rPr>
      </w:pPr>
    </w:p>
    <w:p w14:paraId="4FDAF618" w14:textId="5C468F96"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4EE77D5A"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hich best display your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Default="00F150CF" w:rsidP="00F150CF"/>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23A38BA4" w:rsidR="00F150CF" w:rsidRPr="00F150CF" w:rsidRDefault="00F150CF" w:rsidP="00F150CF">
      <w:pPr>
        <w:rPr>
          <w:b/>
          <w:bCs/>
        </w:rPr>
      </w:pPr>
      <w:r w:rsidRPr="00F150CF">
        <w:rPr>
          <w:b/>
          <w:bCs/>
        </w:rPr>
        <w:t>CATEGORY: 202</w:t>
      </w:r>
      <w:r w:rsidR="00E86B3B">
        <w:rPr>
          <w:b/>
          <w:bCs/>
        </w:rPr>
        <w:t>4</w:t>
      </w:r>
      <w:r w:rsidRPr="00F150CF">
        <w:rPr>
          <w:b/>
          <w:bCs/>
        </w:rPr>
        <w:t xml:space="preserve"> </w:t>
      </w:r>
      <w:r w:rsidR="0042009F">
        <w:rPr>
          <w:b/>
          <w:bCs/>
        </w:rPr>
        <w:t xml:space="preserve">COMMERCIAL MARINE </w:t>
      </w:r>
      <w:r w:rsidR="00C11889">
        <w:rPr>
          <w:b/>
          <w:bCs/>
        </w:rPr>
        <w:t>TOURISM</w:t>
      </w:r>
      <w:r w:rsidR="00C97F34">
        <w:rPr>
          <w:b/>
          <w:bCs/>
        </w:rPr>
        <w:t xml:space="preserve"> OPERATOR</w:t>
      </w:r>
      <w:r w:rsidR="00921151">
        <w:rPr>
          <w:b/>
          <w:bCs/>
        </w:rPr>
        <w:t xml:space="preserve"> OF THE YEAR</w:t>
      </w:r>
    </w:p>
    <w:p w14:paraId="21BD1F74" w14:textId="77777777"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60119544" w14:textId="362A749B" w:rsidR="000E7B5C" w:rsidRDefault="00E76B85" w:rsidP="006E1899">
      <w:r w:rsidRPr="003A6DC8">
        <w:t xml:space="preserve">This award recognises </w:t>
      </w:r>
      <w:r w:rsidR="004A1C33">
        <w:t xml:space="preserve">tourism operator service on </w:t>
      </w:r>
      <w:r w:rsidRPr="003A6DC8">
        <w:t xml:space="preserve">commercial </w:t>
      </w:r>
      <w:r w:rsidR="00513732">
        <w:t>vess</w:t>
      </w:r>
      <w:r w:rsidR="000E7B5C">
        <w:t>e</w:t>
      </w:r>
      <w:r w:rsidR="00513732">
        <w:t xml:space="preserve">ls in the Australian commercial marine sector. </w:t>
      </w:r>
      <w:r w:rsidR="000E7B5C">
        <w:t>A tourism operator is deemed to be a company operating one or more commercial vessels that provide individual ticketed scheduled services.</w:t>
      </w:r>
    </w:p>
    <w:p w14:paraId="58DFEE12" w14:textId="18ED3B88" w:rsidR="00F150CF" w:rsidRDefault="00E76B85" w:rsidP="006E1899">
      <w:pPr>
        <w:rPr>
          <w:rFonts w:cs="Tahoma"/>
          <w:b/>
          <w:bCs/>
        </w:rPr>
      </w:pPr>
      <w:r>
        <w:rPr>
          <w:rFonts w:cs="Tahoma"/>
        </w:rPr>
        <w:t xml:space="preserve">Entries must be based on services provided between </w:t>
      </w:r>
      <w:r>
        <w:rPr>
          <w:rFonts w:cs="Tahoma"/>
          <w:b/>
          <w:bCs/>
        </w:rPr>
        <w:t>1 Jan– 31 Dec 202</w:t>
      </w:r>
      <w:r w:rsidR="00E86B3B">
        <w:rPr>
          <w:rFonts w:cs="Tahoma"/>
          <w:b/>
          <w:bCs/>
        </w:rPr>
        <w:t>3</w:t>
      </w:r>
      <w:r>
        <w:rPr>
          <w:rFonts w:cs="Tahoma"/>
          <w:b/>
          <w:bCs/>
        </w:rPr>
        <w:t>.</w:t>
      </w:r>
    </w:p>
    <w:p w14:paraId="6702652C" w14:textId="1F30EC31" w:rsidR="003428C6" w:rsidRPr="000E7B5C" w:rsidRDefault="003428C6" w:rsidP="003428C6">
      <w:pPr>
        <w:pStyle w:val="ListParagraph"/>
        <w:numPr>
          <w:ilvl w:val="0"/>
          <w:numId w:val="10"/>
        </w:numPr>
      </w:pPr>
      <w:r w:rsidRPr="000E7B5C">
        <w:t xml:space="preserve">Describe your tourism commercial operator service, why you believe it to be </w:t>
      </w:r>
      <w:r w:rsidR="000E7B5C">
        <w:t xml:space="preserve">above the standard of others within the </w:t>
      </w:r>
      <w:r w:rsidRPr="000E7B5C">
        <w:t xml:space="preserve">industry and how </w:t>
      </w:r>
      <w:r w:rsidR="000E7B5C">
        <w:t xml:space="preserve">do </w:t>
      </w:r>
      <w:r w:rsidRPr="000E7B5C">
        <w:t>you provide excellent service. Consider the following:</w:t>
      </w:r>
    </w:p>
    <w:p w14:paraId="61F03CAC" w14:textId="77777777" w:rsidR="003428C6" w:rsidRPr="000E7B5C" w:rsidRDefault="003428C6" w:rsidP="003428C6">
      <w:pPr>
        <w:pStyle w:val="ListParagraph"/>
        <w:numPr>
          <w:ilvl w:val="1"/>
          <w:numId w:val="10"/>
        </w:numPr>
      </w:pPr>
      <w:r w:rsidRPr="000E7B5C">
        <w:t xml:space="preserve">What </w:t>
      </w:r>
      <w:proofErr w:type="gramStart"/>
      <w:r w:rsidRPr="000E7B5C">
        <w:t>are</w:t>
      </w:r>
      <w:proofErr w:type="gramEnd"/>
      <w:r w:rsidRPr="000E7B5C">
        <w:t xml:space="preserve"> your business growth rates over the last year?</w:t>
      </w:r>
    </w:p>
    <w:p w14:paraId="58547DB5" w14:textId="2D24BDF4" w:rsidR="003428C6" w:rsidRPr="000E7B5C" w:rsidRDefault="003428C6" w:rsidP="003428C6">
      <w:pPr>
        <w:pStyle w:val="ListParagraph"/>
        <w:numPr>
          <w:ilvl w:val="1"/>
          <w:numId w:val="10"/>
        </w:numPr>
      </w:pPr>
      <w:r w:rsidRPr="000E7B5C">
        <w:t>Explain how your service provides support to the tourism operator sector and what your key highlights that show your success in 2023</w:t>
      </w:r>
    </w:p>
    <w:p w14:paraId="3C675FD2" w14:textId="77777777" w:rsidR="003428C6" w:rsidRPr="000E7B5C" w:rsidRDefault="003428C6" w:rsidP="003428C6">
      <w:pPr>
        <w:pStyle w:val="ListParagraph"/>
        <w:numPr>
          <w:ilvl w:val="1"/>
          <w:numId w:val="10"/>
        </w:numPr>
      </w:pPr>
      <w:r w:rsidRPr="000E7B5C">
        <w:t xml:space="preserve">What are your key strategies for success? </w:t>
      </w:r>
    </w:p>
    <w:p w14:paraId="64D3D7AC" w14:textId="77777777" w:rsidR="003428C6" w:rsidRPr="000E7B5C" w:rsidRDefault="003428C6" w:rsidP="003428C6">
      <w:pPr>
        <w:pStyle w:val="ListParagraph"/>
        <w:numPr>
          <w:ilvl w:val="1"/>
          <w:numId w:val="10"/>
        </w:numPr>
      </w:pPr>
      <w:r w:rsidRPr="000E7B5C">
        <w:t>Was there a gap in the market for this service?</w:t>
      </w:r>
    </w:p>
    <w:p w14:paraId="2E05E044" w14:textId="77777777" w:rsidR="003428C6" w:rsidRPr="000E7B5C" w:rsidRDefault="003428C6" w:rsidP="003428C6">
      <w:pPr>
        <w:pStyle w:val="ListParagraph"/>
        <w:numPr>
          <w:ilvl w:val="1"/>
          <w:numId w:val="10"/>
        </w:numPr>
      </w:pPr>
      <w:r w:rsidRPr="000E7B5C">
        <w:t xml:space="preserve">What is your competitive advantage? </w:t>
      </w:r>
    </w:p>
    <w:p w14:paraId="3461E0C5" w14:textId="77777777" w:rsidR="006E1899" w:rsidRPr="006E1899" w:rsidRDefault="006E1899" w:rsidP="006E1899"/>
    <w:sectPr w:rsidR="006E1899" w:rsidRPr="006E1899">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EC49E" w14:textId="77777777" w:rsidR="00BF1934" w:rsidRDefault="00BF1934" w:rsidP="00603965">
      <w:pPr>
        <w:spacing w:after="0" w:line="240" w:lineRule="auto"/>
      </w:pPr>
      <w:r>
        <w:separator/>
      </w:r>
    </w:p>
  </w:endnote>
  <w:endnote w:type="continuationSeparator" w:id="0">
    <w:p w14:paraId="6776CE42" w14:textId="77777777" w:rsidR="00BF1934" w:rsidRDefault="00BF1934" w:rsidP="0060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1F711" w14:textId="77777777" w:rsidR="00BF1934" w:rsidRDefault="00BF1934" w:rsidP="00603965">
      <w:pPr>
        <w:spacing w:after="0" w:line="240" w:lineRule="auto"/>
      </w:pPr>
      <w:r>
        <w:separator/>
      </w:r>
    </w:p>
  </w:footnote>
  <w:footnote w:type="continuationSeparator" w:id="0">
    <w:p w14:paraId="4F4662D7" w14:textId="77777777" w:rsidR="00BF1934" w:rsidRDefault="00BF1934" w:rsidP="0060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A41727E" w:rsidR="00603965" w:rsidRDefault="004F6FB6">
    <w:pPr>
      <w:pStyle w:val="Header"/>
    </w:pPr>
    <w:r>
      <w:rPr>
        <w:rFonts w:ascii="Calibri" w:hAnsi="Calibri" w:cs="Tahoma"/>
        <w:b/>
        <w:noProof/>
        <w:color w:val="FF0000"/>
        <w:sz w:val="28"/>
        <w:szCs w:val="28"/>
      </w:rPr>
      <w:drawing>
        <wp:anchor distT="0" distB="0" distL="114300" distR="114300" simplePos="0" relativeHeight="251682816" behindDoc="0" locked="0" layoutInCell="1" allowOverlap="1" wp14:anchorId="33BE9C22" wp14:editId="1B6D0A85">
          <wp:simplePos x="0" y="0"/>
          <wp:positionH relativeFrom="margin">
            <wp:align>right</wp:align>
          </wp:positionH>
          <wp:positionV relativeFrom="paragraph">
            <wp:posOffset>-211103</wp:posOffset>
          </wp:positionV>
          <wp:extent cx="689275" cy="8096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275"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2DC6F" w14:textId="0D3F8822" w:rsidR="00B06699" w:rsidRDefault="00EC484C" w:rsidP="00921151">
    <w:pPr>
      <w:pStyle w:val="Header"/>
      <w:rPr>
        <w:b/>
        <w:bCs/>
        <w:i/>
        <w:iCs/>
      </w:rPr>
    </w:pPr>
    <w:r>
      <w:rPr>
        <w:b/>
        <w:bCs/>
        <w:i/>
        <w:iCs/>
      </w:rPr>
      <w:t xml:space="preserve">CATEGORY: </w:t>
    </w:r>
    <w:r w:rsidR="00603965" w:rsidRPr="00603965">
      <w:rPr>
        <w:b/>
        <w:bCs/>
        <w:i/>
        <w:iCs/>
      </w:rPr>
      <w:t>202</w:t>
    </w:r>
    <w:r w:rsidR="00E86B3B">
      <w:rPr>
        <w:b/>
        <w:bCs/>
        <w:i/>
        <w:iCs/>
      </w:rPr>
      <w:t>4</w:t>
    </w:r>
    <w:r w:rsidR="00603965" w:rsidRPr="00603965">
      <w:rPr>
        <w:b/>
        <w:bCs/>
        <w:i/>
        <w:iCs/>
      </w:rPr>
      <w:t xml:space="preserve"> </w:t>
    </w:r>
    <w:r w:rsidR="0042009F">
      <w:rPr>
        <w:b/>
        <w:bCs/>
        <w:i/>
        <w:iCs/>
      </w:rPr>
      <w:t xml:space="preserve">Commercial Marine </w:t>
    </w:r>
    <w:r w:rsidR="00B20768">
      <w:rPr>
        <w:b/>
        <w:bCs/>
        <w:i/>
        <w:iCs/>
      </w:rPr>
      <w:t>Tourism</w:t>
    </w:r>
    <w:r w:rsidR="00F54312">
      <w:rPr>
        <w:b/>
        <w:bCs/>
        <w:i/>
        <w:iCs/>
      </w:rPr>
      <w:t xml:space="preserve"> Operator of</w:t>
    </w:r>
    <w:r w:rsidR="00921151">
      <w:rPr>
        <w:b/>
        <w:bCs/>
        <w:i/>
        <w:iCs/>
      </w:rPr>
      <w:t xml:space="preserve"> the Year</w:t>
    </w:r>
  </w:p>
  <w:p w14:paraId="4FC132D3" w14:textId="77777777" w:rsidR="00921151" w:rsidRDefault="00921151" w:rsidP="00921151">
    <w:pPr>
      <w:pStyle w:val="Header"/>
      <w:rPr>
        <w:b/>
        <w:bCs/>
        <w:i/>
        <w:iCs/>
      </w:rPr>
    </w:pP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4"/>
  </w:num>
  <w:num w:numId="2" w16cid:durableId="1677342871">
    <w:abstractNumId w:val="0"/>
  </w:num>
  <w:num w:numId="3" w16cid:durableId="1237402481">
    <w:abstractNumId w:val="9"/>
  </w:num>
  <w:num w:numId="4" w16cid:durableId="2018263597">
    <w:abstractNumId w:val="7"/>
  </w:num>
  <w:num w:numId="5" w16cid:durableId="21046044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3"/>
  </w:num>
  <w:num w:numId="8" w16cid:durableId="479539845">
    <w:abstractNumId w:val="6"/>
  </w:num>
  <w:num w:numId="9" w16cid:durableId="61394308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LAwMDW2MDRR0lEKTi0uzszPAykwrAUAZaX9EywAAAA="/>
  </w:docVars>
  <w:rsids>
    <w:rsidRoot w:val="00603965"/>
    <w:rsid w:val="00042314"/>
    <w:rsid w:val="000970F8"/>
    <w:rsid w:val="000E7B5C"/>
    <w:rsid w:val="00197D3E"/>
    <w:rsid w:val="00221E76"/>
    <w:rsid w:val="00243541"/>
    <w:rsid w:val="002861E7"/>
    <w:rsid w:val="003428C6"/>
    <w:rsid w:val="003A53FB"/>
    <w:rsid w:val="003A59C3"/>
    <w:rsid w:val="003B06F9"/>
    <w:rsid w:val="003D52D7"/>
    <w:rsid w:val="003E5E45"/>
    <w:rsid w:val="0041235F"/>
    <w:rsid w:val="0042009F"/>
    <w:rsid w:val="004A1C33"/>
    <w:rsid w:val="004C08E7"/>
    <w:rsid w:val="004F6FB6"/>
    <w:rsid w:val="00513732"/>
    <w:rsid w:val="0058369F"/>
    <w:rsid w:val="00590774"/>
    <w:rsid w:val="00603965"/>
    <w:rsid w:val="0061241E"/>
    <w:rsid w:val="006E1899"/>
    <w:rsid w:val="006E5C7B"/>
    <w:rsid w:val="00824182"/>
    <w:rsid w:val="00892F27"/>
    <w:rsid w:val="00921151"/>
    <w:rsid w:val="00961382"/>
    <w:rsid w:val="009B0130"/>
    <w:rsid w:val="00AC6CA5"/>
    <w:rsid w:val="00AD3C71"/>
    <w:rsid w:val="00AD4C5A"/>
    <w:rsid w:val="00B06699"/>
    <w:rsid w:val="00B20768"/>
    <w:rsid w:val="00B30A0D"/>
    <w:rsid w:val="00B50D3C"/>
    <w:rsid w:val="00BC35D2"/>
    <w:rsid w:val="00BE6791"/>
    <w:rsid w:val="00BF1934"/>
    <w:rsid w:val="00C11889"/>
    <w:rsid w:val="00C6212D"/>
    <w:rsid w:val="00C905A3"/>
    <w:rsid w:val="00C97F34"/>
    <w:rsid w:val="00CF5576"/>
    <w:rsid w:val="00DD7630"/>
    <w:rsid w:val="00E76B85"/>
    <w:rsid w:val="00E86B3B"/>
    <w:rsid w:val="00EC484C"/>
    <w:rsid w:val="00F150CF"/>
    <w:rsid w:val="00F54312"/>
    <w:rsid w:val="00F54FC4"/>
    <w:rsid w:val="00F60129"/>
    <w:rsid w:val="00F857CC"/>
    <w:rsid w:val="00FA1A7B"/>
    <w:rsid w:val="00FA47D9"/>
    <w:rsid w:val="00FF21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4AustralianMarineIndustryAwardsSubmissions/formperma/Uwm2Hztv7b5kJRRAKvQ-Ymlb3pT0muvESSoTRaT6bC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6CA3A4-CA07-40BC-88B7-26590F40B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21</Words>
  <Characters>354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elinda Frowde</cp:lastModifiedBy>
  <cp:revision>3</cp:revision>
  <dcterms:created xsi:type="dcterms:W3CDTF">2023-12-06T02:34:00Z</dcterms:created>
  <dcterms:modified xsi:type="dcterms:W3CDTF">2023-12-0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